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Travis Zalesky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SanPedro_Flood-MAR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SanPedro_Flood-MAR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Travis Zalesky; Rowan Cockett</dc:creator>
  <cp:keywords>La Palma, Earthquakes</cp:keywords>
  <dcterms:created xsi:type="dcterms:W3CDTF">2024-11-13T23:16:17Z</dcterms:created>
  <dcterms:modified xsi:type="dcterms:W3CDTF">2024-11-13T2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